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7433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Natan Król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Natalia Skalska-Król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